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BD7EB" w14:textId="5440C245" w:rsidR="00CA2DAB" w:rsidRDefault="00DD4962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1887A6" wp14:editId="337F4125">
                <wp:simplePos x="0" y="0"/>
                <wp:positionH relativeFrom="column">
                  <wp:posOffset>523875</wp:posOffset>
                </wp:positionH>
                <wp:positionV relativeFrom="paragraph">
                  <wp:posOffset>4744085</wp:posOffset>
                </wp:positionV>
                <wp:extent cx="3748405" cy="1238250"/>
                <wp:effectExtent l="0" t="0" r="0" b="0"/>
                <wp:wrapNone/>
                <wp:docPr id="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8405" cy="1238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2DE310" w14:textId="0074231C" w:rsidR="004311E1" w:rsidRPr="00FF5129" w:rsidRDefault="00FF5129" w:rsidP="004311E1">
                            <w:pPr>
                              <w:jc w:val="center"/>
                              <w:rPr>
                                <w:rFonts w:ascii="Myriad Pro" w:hAnsi="Myriad Pro"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FF5129">
                              <w:rPr>
                                <w:rFonts w:ascii="Myriad Pro" w:hAnsi="Myriad Pro"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>Burgers and Hot Dogs will be provided</w:t>
                            </w:r>
                            <w:r w:rsidR="00875E5D" w:rsidRPr="00875E5D">
                              <w:rPr>
                                <w:rFonts w:ascii="Myriad Pro" w:hAnsi="Myriad Pro"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r w:rsidR="00875E5D" w:rsidRPr="00875E5D">
                              <w:rPr>
                                <w:rFonts w:ascii="Myriad Pro" w:hAnsi="Myriad Pro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  <w:u w:val="single"/>
                              </w:rPr>
                              <w:t>PLEASE BRING A DISH TO P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1887A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1.25pt;margin-top:373.55pt;width:295.15pt;height:9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" filled="f" stroked="f">
                <v:textbox>
                  <w:txbxContent>
                    <w:p w14:paraId="352DE310" w14:textId="0074231C" w:rsidR="004311E1" w:rsidRPr="00FF5129" w:rsidRDefault="00FF5129" w:rsidP="004311E1">
                      <w:pPr>
                        <w:jc w:val="center"/>
                        <w:rPr>
                          <w:rFonts w:ascii="Myriad Pro" w:hAnsi="Myriad Pro"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FF5129">
                        <w:rPr>
                          <w:rFonts w:ascii="Myriad Pro" w:hAnsi="Myriad Pro"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t>Burgers and Hot Dogs will be provided</w:t>
                      </w:r>
                      <w:r w:rsidR="00875E5D" w:rsidRPr="00875E5D">
                        <w:rPr>
                          <w:rFonts w:ascii="Myriad Pro" w:hAnsi="Myriad Pro"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r w:rsidR="00875E5D" w:rsidRPr="00875E5D">
                        <w:rPr>
                          <w:rFonts w:ascii="Myriad Pro" w:hAnsi="Myriad Pro"/>
                          <w:b/>
                          <w:bCs/>
                          <w:i/>
                          <w:iCs/>
                          <w:color w:val="FFFFFF" w:themeColor="background1"/>
                          <w:sz w:val="36"/>
                          <w:szCs w:val="36"/>
                          <w:u w:val="single"/>
                        </w:rPr>
                        <w:t>PLEASE BRING A DISH TO PASS.</w:t>
                      </w:r>
                    </w:p>
                  </w:txbxContent>
                </v:textbox>
              </v:shape>
            </w:pict>
          </mc:Fallback>
        </mc:AlternateContent>
      </w:r>
      <w:r w:rsidR="00C1669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832942" wp14:editId="7C54EAA0">
                <wp:simplePos x="0" y="0"/>
                <wp:positionH relativeFrom="column">
                  <wp:posOffset>700087</wp:posOffset>
                </wp:positionH>
                <wp:positionV relativeFrom="paragraph">
                  <wp:posOffset>1357630</wp:posOffset>
                </wp:positionV>
                <wp:extent cx="3733800" cy="85915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0" cy="859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2F459E" w14:textId="6D896D74" w:rsidR="008E4249" w:rsidRPr="00C1669F" w:rsidRDefault="00C1669F">
                            <w:pPr>
                              <w:rPr>
                                <w:rFonts w:ascii="ArnoldBoeD" w:hAnsi="ArnoldBoeD"/>
                                <w:color w:val="002879"/>
                                <w:sz w:val="92"/>
                                <w:szCs w:val="56"/>
                              </w:rPr>
                            </w:pPr>
                            <w:r w:rsidRPr="00C1669F">
                              <w:rPr>
                                <w:rFonts w:ascii="ArnoldBoeD" w:hAnsi="ArnoldBoeD"/>
                                <w:color w:val="002879"/>
                                <w:sz w:val="92"/>
                                <w:szCs w:val="56"/>
                              </w:rPr>
                              <w:t xml:space="preserve">Annual July </w:t>
                            </w:r>
                            <w:r w:rsidR="008E4249" w:rsidRPr="00C1669F">
                              <w:rPr>
                                <w:rFonts w:ascii="ArnoldBoeD" w:hAnsi="ArnoldBoeD"/>
                                <w:color w:val="002879"/>
                                <w:sz w:val="92"/>
                                <w:szCs w:val="56"/>
                              </w:rPr>
                              <w:t>4</w:t>
                            </w:r>
                            <w:r w:rsidR="008E4249" w:rsidRPr="00C1669F">
                              <w:rPr>
                                <w:rFonts w:ascii="ArnoldBoeD" w:hAnsi="ArnoldBoeD"/>
                                <w:color w:val="002879"/>
                                <w:sz w:val="92"/>
                                <w:szCs w:val="56"/>
                                <w:vertAlign w:val="superscript"/>
                              </w:rPr>
                              <w:t>th</w:t>
                            </w:r>
                            <w:r w:rsidR="00FF5129" w:rsidRPr="00C1669F">
                              <w:rPr>
                                <w:rFonts w:ascii="ArnoldBoeD" w:hAnsi="ArnoldBoeD"/>
                                <w:color w:val="002879"/>
                                <w:sz w:val="92"/>
                                <w:szCs w:val="56"/>
                              </w:rPr>
                              <w:t xml:space="preserve"> </w:t>
                            </w:r>
                            <w:r w:rsidR="008E4249" w:rsidRPr="00C1669F">
                              <w:rPr>
                                <w:rFonts w:ascii="ArnoldBoeD" w:hAnsi="ArnoldBoeD"/>
                                <w:color w:val="002879"/>
                                <w:sz w:val="92"/>
                                <w:szCs w:val="56"/>
                              </w:rPr>
                              <w:t>Ju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832942" id="Text Box 2" o:spid="_x0000_s1027" type="#_x0000_t202" style="position:absolute;margin-left:55.1pt;margin-top:106.9pt;width:294pt;height:67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" filled="f" stroked="f">
                <v:textbox>
                  <w:txbxContent>
                    <w:p w14:paraId="522F459E" w14:textId="6D896D74" w:rsidR="008E4249" w:rsidRPr="00C1669F" w:rsidRDefault="00C1669F">
                      <w:pPr>
                        <w:rPr>
                          <w:rFonts w:ascii="ArnoldBoeD" w:hAnsi="ArnoldBoeD"/>
                          <w:color w:val="002879"/>
                          <w:sz w:val="92"/>
                          <w:szCs w:val="56"/>
                        </w:rPr>
                      </w:pPr>
                      <w:r w:rsidRPr="00C1669F">
                        <w:rPr>
                          <w:rFonts w:ascii="ArnoldBoeD" w:hAnsi="ArnoldBoeD"/>
                          <w:color w:val="002879"/>
                          <w:sz w:val="92"/>
                          <w:szCs w:val="56"/>
                        </w:rPr>
                        <w:t xml:space="preserve">Annual July </w:t>
                      </w:r>
                      <w:r w:rsidR="008E4249" w:rsidRPr="00C1669F">
                        <w:rPr>
                          <w:rFonts w:ascii="ArnoldBoeD" w:hAnsi="ArnoldBoeD"/>
                          <w:color w:val="002879"/>
                          <w:sz w:val="92"/>
                          <w:szCs w:val="56"/>
                        </w:rPr>
                        <w:t>4</w:t>
                      </w:r>
                      <w:r w:rsidR="008E4249" w:rsidRPr="00C1669F">
                        <w:rPr>
                          <w:rFonts w:ascii="ArnoldBoeD" w:hAnsi="ArnoldBoeD"/>
                          <w:color w:val="002879"/>
                          <w:sz w:val="92"/>
                          <w:szCs w:val="56"/>
                          <w:vertAlign w:val="superscript"/>
                        </w:rPr>
                        <w:t>th</w:t>
                      </w:r>
                      <w:r w:rsidR="00FF5129" w:rsidRPr="00C1669F">
                        <w:rPr>
                          <w:rFonts w:ascii="ArnoldBoeD" w:hAnsi="ArnoldBoeD"/>
                          <w:color w:val="002879"/>
                          <w:sz w:val="92"/>
                          <w:szCs w:val="56"/>
                        </w:rPr>
                        <w:t xml:space="preserve"> </w:t>
                      </w:r>
                      <w:r w:rsidR="008E4249" w:rsidRPr="00C1669F">
                        <w:rPr>
                          <w:rFonts w:ascii="ArnoldBoeD" w:hAnsi="ArnoldBoeD"/>
                          <w:color w:val="002879"/>
                          <w:sz w:val="92"/>
                          <w:szCs w:val="56"/>
                        </w:rPr>
                        <w:t>July</w:t>
                      </w:r>
                    </w:p>
                  </w:txbxContent>
                </v:textbox>
              </v:shape>
            </w:pict>
          </mc:Fallback>
        </mc:AlternateContent>
      </w:r>
      <w:r w:rsidR="00C1669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0CD7D1" wp14:editId="46D98D43">
                <wp:simplePos x="0" y="0"/>
                <wp:positionH relativeFrom="column">
                  <wp:posOffset>-647700</wp:posOffset>
                </wp:positionH>
                <wp:positionV relativeFrom="paragraph">
                  <wp:posOffset>6458585</wp:posOffset>
                </wp:positionV>
                <wp:extent cx="7038975" cy="733425"/>
                <wp:effectExtent l="0" t="0" r="0" b="9525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8975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AC5E60" w14:textId="394095ED" w:rsidR="00FF5129" w:rsidRPr="0013559F" w:rsidRDefault="00FF5129" w:rsidP="00FF5129">
                            <w:pPr>
                              <w:jc w:val="center"/>
                              <w:rPr>
                                <w:rFonts w:ascii="Pilot" w:hAnsi="Pilot"/>
                                <w:b/>
                                <w:bCs/>
                                <w:color w:val="002879"/>
                                <w:sz w:val="23"/>
                                <w:szCs w:val="23"/>
                              </w:rPr>
                            </w:pPr>
                            <w:r w:rsidRPr="0013559F">
                              <w:rPr>
                                <w:rFonts w:ascii="Pilot" w:hAnsi="Pilot"/>
                                <w:b/>
                                <w:bCs/>
                                <w:color w:val="002879"/>
                                <w:sz w:val="23"/>
                                <w:szCs w:val="23"/>
                              </w:rPr>
                              <w:t xml:space="preserve">This is an open event, family and kids welcome. Donations are appreciated from AA member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0CD7D1" id="Text Box 10" o:spid="_x0000_s1028" type="#_x0000_t202" style="position:absolute;margin-left:-51pt;margin-top:508.55pt;width:554.25pt;height:57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" filled="f" stroked="f">
                <v:textbox>
                  <w:txbxContent>
                    <w:p w14:paraId="7CAC5E60" w14:textId="394095ED" w:rsidR="00FF5129" w:rsidRPr="0013559F" w:rsidRDefault="00FF5129" w:rsidP="00FF5129">
                      <w:pPr>
                        <w:jc w:val="center"/>
                        <w:rPr>
                          <w:rFonts w:ascii="Pilot" w:hAnsi="Pilot"/>
                          <w:b/>
                          <w:bCs/>
                          <w:color w:val="002879"/>
                          <w:sz w:val="23"/>
                          <w:szCs w:val="23"/>
                        </w:rPr>
                      </w:pPr>
                      <w:r w:rsidRPr="0013559F">
                        <w:rPr>
                          <w:rFonts w:ascii="Pilot" w:hAnsi="Pilot"/>
                          <w:b/>
                          <w:bCs/>
                          <w:color w:val="002879"/>
                          <w:sz w:val="23"/>
                          <w:szCs w:val="23"/>
                        </w:rPr>
                        <w:t xml:space="preserve">This is an open event, family and kids welcome. Donations are appreciated from AA members. </w:t>
                      </w:r>
                    </w:p>
                  </w:txbxContent>
                </v:textbox>
              </v:shape>
            </w:pict>
          </mc:Fallback>
        </mc:AlternateContent>
      </w:r>
      <w:r w:rsidR="00C1669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B4D9E9" wp14:editId="5E6704BF">
                <wp:simplePos x="0" y="0"/>
                <wp:positionH relativeFrom="column">
                  <wp:posOffset>4495800</wp:posOffset>
                </wp:positionH>
                <wp:positionV relativeFrom="paragraph">
                  <wp:posOffset>3086735</wp:posOffset>
                </wp:positionV>
                <wp:extent cx="2333625" cy="2895600"/>
                <wp:effectExtent l="0" t="0" r="0" b="0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3625" cy="289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38E2AA" w14:textId="5E6BED91" w:rsidR="00610E47" w:rsidRPr="00FF5129" w:rsidRDefault="00FF5129" w:rsidP="00FF5129">
                            <w:pPr>
                              <w:jc w:val="center"/>
                              <w:rPr>
                                <w:rFonts w:ascii="Pilot" w:hAnsi="Pilot"/>
                                <w:color w:val="00287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Pilot" w:hAnsi="Pilot"/>
                                <w:color w:val="002879"/>
                                <w:sz w:val="52"/>
                                <w:szCs w:val="52"/>
                              </w:rPr>
                              <w:t>July 4</w:t>
                            </w:r>
                            <w:r w:rsidRPr="00C1669F">
                              <w:rPr>
                                <w:rFonts w:ascii="Pilot" w:hAnsi="Pilot"/>
                                <w:color w:val="002879"/>
                                <w:sz w:val="52"/>
                                <w:szCs w:val="52"/>
                                <w:vertAlign w:val="superscript"/>
                              </w:rPr>
                              <w:t>th</w:t>
                            </w:r>
                            <w:r w:rsidR="00C1669F">
                              <w:rPr>
                                <w:rFonts w:ascii="Pilot" w:hAnsi="Pilot"/>
                                <w:color w:val="002879"/>
                                <w:sz w:val="52"/>
                                <w:szCs w:val="52"/>
                              </w:rPr>
                              <w:t>, 202</w:t>
                            </w:r>
                            <w:r w:rsidR="00DD4962">
                              <w:rPr>
                                <w:rFonts w:ascii="Pilot" w:hAnsi="Pilot"/>
                                <w:color w:val="002879"/>
                                <w:sz w:val="52"/>
                                <w:szCs w:val="52"/>
                              </w:rPr>
                              <w:t>2</w:t>
                            </w:r>
                            <w:r w:rsidR="00610E47" w:rsidRPr="00610E47">
                              <w:rPr>
                                <w:rFonts w:ascii="Pilot" w:hAnsi="Pilot"/>
                                <w:color w:val="002879"/>
                                <w:sz w:val="36"/>
                                <w:szCs w:val="36"/>
                              </w:rPr>
                              <w:cr/>
                            </w:r>
                            <w:r>
                              <w:rPr>
                                <w:rFonts w:ascii="Pilot" w:hAnsi="Pilot"/>
                                <w:color w:val="AF0007"/>
                                <w:sz w:val="36"/>
                                <w:szCs w:val="36"/>
                              </w:rPr>
                              <w:t>1</w:t>
                            </w:r>
                            <w:r w:rsidR="00875E5D">
                              <w:rPr>
                                <w:rFonts w:ascii="Pilot" w:hAnsi="Pilot"/>
                                <w:color w:val="AF0007"/>
                                <w:sz w:val="36"/>
                                <w:szCs w:val="36"/>
                              </w:rPr>
                              <w:t>2</w:t>
                            </w:r>
                            <w:r>
                              <w:rPr>
                                <w:rFonts w:ascii="Pilot" w:hAnsi="Pilot"/>
                                <w:color w:val="AF0007"/>
                                <w:sz w:val="36"/>
                                <w:szCs w:val="36"/>
                              </w:rPr>
                              <w:t xml:space="preserve">pm </w:t>
                            </w:r>
                            <w:r w:rsidR="000D02D5">
                              <w:rPr>
                                <w:rFonts w:ascii="Pilot" w:hAnsi="Pilot"/>
                                <w:color w:val="AF0007"/>
                                <w:sz w:val="36"/>
                                <w:szCs w:val="36"/>
                              </w:rPr>
                              <w:t xml:space="preserve">– </w:t>
                            </w:r>
                            <w:r w:rsidR="0013559F">
                              <w:rPr>
                                <w:rFonts w:ascii="Pilot" w:hAnsi="Pilot"/>
                                <w:color w:val="AF0007"/>
                                <w:sz w:val="36"/>
                                <w:szCs w:val="36"/>
                              </w:rPr>
                              <w:t>5</w:t>
                            </w:r>
                            <w:r w:rsidR="000D02D5">
                              <w:rPr>
                                <w:rFonts w:ascii="Pilot" w:hAnsi="Pilot"/>
                                <w:color w:val="AF0007"/>
                                <w:sz w:val="36"/>
                                <w:szCs w:val="36"/>
                              </w:rPr>
                              <w:t>pm</w:t>
                            </w:r>
                            <w:r>
                              <w:rPr>
                                <w:rFonts w:ascii="Pilot" w:hAnsi="Pilot"/>
                                <w:color w:val="AF0007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10E47" w:rsidRPr="00610E47">
                              <w:rPr>
                                <w:rFonts w:ascii="Pilot" w:hAnsi="Pilot"/>
                                <w:color w:val="AF0007"/>
                                <w:sz w:val="36"/>
                                <w:szCs w:val="36"/>
                              </w:rPr>
                              <w:cr/>
                            </w:r>
                            <w:proofErr w:type="spellStart"/>
                            <w:r w:rsidRPr="00C1669F">
                              <w:rPr>
                                <w:rFonts w:ascii="Pilot" w:hAnsi="Pilot"/>
                                <w:b/>
                                <w:bCs/>
                                <w:color w:val="002879"/>
                                <w:sz w:val="32"/>
                                <w:szCs w:val="32"/>
                              </w:rPr>
                              <w:t>Medalie</w:t>
                            </w:r>
                            <w:proofErr w:type="spellEnd"/>
                            <w:r w:rsidRPr="00C1669F">
                              <w:rPr>
                                <w:rFonts w:ascii="Pilot" w:hAnsi="Pilot"/>
                                <w:b/>
                                <w:bCs/>
                                <w:color w:val="002879"/>
                                <w:sz w:val="32"/>
                                <w:szCs w:val="32"/>
                              </w:rPr>
                              <w:t xml:space="preserve"> Park</w:t>
                            </w:r>
                            <w:r>
                              <w:rPr>
                                <w:rFonts w:ascii="Pilot" w:hAnsi="Pilot"/>
                                <w:color w:val="002879"/>
                                <w:sz w:val="32"/>
                                <w:szCs w:val="32"/>
                              </w:rPr>
                              <w:br/>
                            </w:r>
                            <w:r w:rsidRPr="00FF5129">
                              <w:rPr>
                                <w:rFonts w:ascii="Pilot" w:hAnsi="Pilot"/>
                                <w:color w:val="002879"/>
                                <w:sz w:val="32"/>
                                <w:szCs w:val="32"/>
                              </w:rPr>
                              <w:t>Along South Airport Road, at Logan's Landing</w:t>
                            </w:r>
                            <w:r>
                              <w:rPr>
                                <w:rFonts w:ascii="Pilot" w:hAnsi="Pilot"/>
                                <w:color w:val="002879"/>
                                <w:sz w:val="32"/>
                                <w:szCs w:val="32"/>
                              </w:rPr>
                              <w:br/>
                            </w:r>
                            <w:r w:rsidRPr="00FF5129">
                              <w:rPr>
                                <w:rFonts w:ascii="Pilot" w:hAnsi="Pilot"/>
                                <w:color w:val="002879"/>
                                <w:sz w:val="32"/>
                                <w:szCs w:val="32"/>
                              </w:rPr>
                              <w:t xml:space="preserve">1910 </w:t>
                            </w:r>
                            <w:r w:rsidR="00DD4962">
                              <w:rPr>
                                <w:rFonts w:ascii="Pilot" w:hAnsi="Pilot"/>
                                <w:color w:val="002879"/>
                                <w:sz w:val="32"/>
                                <w:szCs w:val="32"/>
                              </w:rPr>
                              <w:t>S</w:t>
                            </w:r>
                            <w:r w:rsidRPr="00FF5129">
                              <w:rPr>
                                <w:rFonts w:ascii="Pilot" w:hAnsi="Pilot"/>
                                <w:color w:val="002879"/>
                                <w:sz w:val="32"/>
                                <w:szCs w:val="32"/>
                              </w:rPr>
                              <w:t xml:space="preserve"> Airport Road</w:t>
                            </w:r>
                            <w:r w:rsidR="00C1669F">
                              <w:rPr>
                                <w:rFonts w:ascii="Pilot" w:hAnsi="Pilot"/>
                                <w:color w:val="002879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FF5129">
                              <w:rPr>
                                <w:rFonts w:ascii="Pilot" w:hAnsi="Pilot"/>
                                <w:color w:val="002879"/>
                                <w:sz w:val="32"/>
                                <w:szCs w:val="32"/>
                              </w:rPr>
                              <w:t>Traverse City, MI</w:t>
                            </w:r>
                            <w:r w:rsidR="00A568B4">
                              <w:rPr>
                                <w:rFonts w:ascii="Pilot" w:hAnsi="Pilot"/>
                                <w:color w:val="002879"/>
                                <w:sz w:val="32"/>
                                <w:szCs w:val="32"/>
                              </w:rPr>
                              <w:br/>
                            </w:r>
                            <w:r w:rsidR="00A568B4" w:rsidRPr="00C1669F">
                              <w:rPr>
                                <w:rFonts w:ascii="Pilot" w:hAnsi="Pilot"/>
                                <w:color w:val="002879"/>
                                <w:sz w:val="24"/>
                                <w:szCs w:val="20"/>
                              </w:rPr>
                              <w:t>Any questions please e</w:t>
                            </w:r>
                            <w:r w:rsidR="00DD4962">
                              <w:rPr>
                                <w:rFonts w:ascii="Pilot" w:hAnsi="Pilot"/>
                                <w:color w:val="002879"/>
                                <w:sz w:val="24"/>
                                <w:szCs w:val="20"/>
                              </w:rPr>
                              <w:t>mail</w:t>
                            </w:r>
                            <w:r w:rsidR="00A568B4" w:rsidRPr="00C1669F">
                              <w:rPr>
                                <w:rFonts w:ascii="Pilot" w:hAnsi="Pilot"/>
                                <w:color w:val="002879"/>
                                <w:sz w:val="24"/>
                                <w:szCs w:val="20"/>
                              </w:rPr>
                              <w:t xml:space="preserve">: </w:t>
                            </w:r>
                            <w:r w:rsidR="00DD4962">
                              <w:rPr>
                                <w:rFonts w:ascii="Pilot" w:hAnsi="Pilot"/>
                                <w:color w:val="002879"/>
                                <w:sz w:val="24"/>
                                <w:szCs w:val="20"/>
                              </w:rPr>
                              <w:br/>
                            </w:r>
                            <w:r w:rsidR="00022C56" w:rsidRPr="00022C56">
                              <w:rPr>
                                <w:rFonts w:ascii="Pilot" w:hAnsi="Pilot"/>
                                <w:color w:val="002879"/>
                                <w:sz w:val="30"/>
                                <w:szCs w:val="28"/>
                              </w:rPr>
                              <w:t>tcgroupmi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B4D9E9" id="_x0000_s1029" type="#_x0000_t202" style="position:absolute;margin-left:354pt;margin-top:243.05pt;width:183.75pt;height:22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" filled="f" stroked="f">
                <v:textbox>
                  <w:txbxContent>
                    <w:p w14:paraId="0F38E2AA" w14:textId="5E6BED91" w:rsidR="00610E47" w:rsidRPr="00FF5129" w:rsidRDefault="00FF5129" w:rsidP="00FF5129">
                      <w:pPr>
                        <w:jc w:val="center"/>
                        <w:rPr>
                          <w:rFonts w:ascii="Pilot" w:hAnsi="Pilot"/>
                          <w:color w:val="002879"/>
                          <w:sz w:val="32"/>
                          <w:szCs w:val="32"/>
                        </w:rPr>
                      </w:pPr>
                      <w:r>
                        <w:rPr>
                          <w:rFonts w:ascii="Pilot" w:hAnsi="Pilot"/>
                          <w:color w:val="002879"/>
                          <w:sz w:val="52"/>
                          <w:szCs w:val="52"/>
                        </w:rPr>
                        <w:t>July 4</w:t>
                      </w:r>
                      <w:r w:rsidRPr="00C1669F">
                        <w:rPr>
                          <w:rFonts w:ascii="Pilot" w:hAnsi="Pilot"/>
                          <w:color w:val="002879"/>
                          <w:sz w:val="52"/>
                          <w:szCs w:val="52"/>
                          <w:vertAlign w:val="superscript"/>
                        </w:rPr>
                        <w:t>th</w:t>
                      </w:r>
                      <w:r w:rsidR="00C1669F">
                        <w:rPr>
                          <w:rFonts w:ascii="Pilot" w:hAnsi="Pilot"/>
                          <w:color w:val="002879"/>
                          <w:sz w:val="52"/>
                          <w:szCs w:val="52"/>
                        </w:rPr>
                        <w:t>, 202</w:t>
                      </w:r>
                      <w:r w:rsidR="00DD4962">
                        <w:rPr>
                          <w:rFonts w:ascii="Pilot" w:hAnsi="Pilot"/>
                          <w:color w:val="002879"/>
                          <w:sz w:val="52"/>
                          <w:szCs w:val="52"/>
                        </w:rPr>
                        <w:t>2</w:t>
                      </w:r>
                      <w:r w:rsidR="00610E47" w:rsidRPr="00610E47">
                        <w:rPr>
                          <w:rFonts w:ascii="Pilot" w:hAnsi="Pilot"/>
                          <w:color w:val="002879"/>
                          <w:sz w:val="36"/>
                          <w:szCs w:val="36"/>
                        </w:rPr>
                        <w:cr/>
                      </w:r>
                      <w:r>
                        <w:rPr>
                          <w:rFonts w:ascii="Pilot" w:hAnsi="Pilot"/>
                          <w:color w:val="AF0007"/>
                          <w:sz w:val="36"/>
                          <w:szCs w:val="36"/>
                        </w:rPr>
                        <w:t>1</w:t>
                      </w:r>
                      <w:r w:rsidR="00875E5D">
                        <w:rPr>
                          <w:rFonts w:ascii="Pilot" w:hAnsi="Pilot"/>
                          <w:color w:val="AF0007"/>
                          <w:sz w:val="36"/>
                          <w:szCs w:val="36"/>
                        </w:rPr>
                        <w:t>2</w:t>
                      </w:r>
                      <w:r>
                        <w:rPr>
                          <w:rFonts w:ascii="Pilot" w:hAnsi="Pilot"/>
                          <w:color w:val="AF0007"/>
                          <w:sz w:val="36"/>
                          <w:szCs w:val="36"/>
                        </w:rPr>
                        <w:t xml:space="preserve">pm </w:t>
                      </w:r>
                      <w:r w:rsidR="000D02D5">
                        <w:rPr>
                          <w:rFonts w:ascii="Pilot" w:hAnsi="Pilot"/>
                          <w:color w:val="AF0007"/>
                          <w:sz w:val="36"/>
                          <w:szCs w:val="36"/>
                        </w:rPr>
                        <w:t xml:space="preserve">– </w:t>
                      </w:r>
                      <w:r w:rsidR="0013559F">
                        <w:rPr>
                          <w:rFonts w:ascii="Pilot" w:hAnsi="Pilot"/>
                          <w:color w:val="AF0007"/>
                          <w:sz w:val="36"/>
                          <w:szCs w:val="36"/>
                        </w:rPr>
                        <w:t>5</w:t>
                      </w:r>
                      <w:r w:rsidR="000D02D5">
                        <w:rPr>
                          <w:rFonts w:ascii="Pilot" w:hAnsi="Pilot"/>
                          <w:color w:val="AF0007"/>
                          <w:sz w:val="36"/>
                          <w:szCs w:val="36"/>
                        </w:rPr>
                        <w:t>pm</w:t>
                      </w:r>
                      <w:r>
                        <w:rPr>
                          <w:rFonts w:ascii="Pilot" w:hAnsi="Pilot"/>
                          <w:color w:val="AF0007"/>
                          <w:sz w:val="36"/>
                          <w:szCs w:val="36"/>
                        </w:rPr>
                        <w:t xml:space="preserve"> </w:t>
                      </w:r>
                      <w:r w:rsidR="00610E47" w:rsidRPr="00610E47">
                        <w:rPr>
                          <w:rFonts w:ascii="Pilot" w:hAnsi="Pilot"/>
                          <w:color w:val="AF0007"/>
                          <w:sz w:val="36"/>
                          <w:szCs w:val="36"/>
                        </w:rPr>
                        <w:cr/>
                      </w:r>
                      <w:proofErr w:type="spellStart"/>
                      <w:r w:rsidRPr="00C1669F">
                        <w:rPr>
                          <w:rFonts w:ascii="Pilot" w:hAnsi="Pilot"/>
                          <w:b/>
                          <w:bCs/>
                          <w:color w:val="002879"/>
                          <w:sz w:val="32"/>
                          <w:szCs w:val="32"/>
                        </w:rPr>
                        <w:t>Medalie</w:t>
                      </w:r>
                      <w:proofErr w:type="spellEnd"/>
                      <w:r w:rsidRPr="00C1669F">
                        <w:rPr>
                          <w:rFonts w:ascii="Pilot" w:hAnsi="Pilot"/>
                          <w:b/>
                          <w:bCs/>
                          <w:color w:val="002879"/>
                          <w:sz w:val="32"/>
                          <w:szCs w:val="32"/>
                        </w:rPr>
                        <w:t xml:space="preserve"> Park</w:t>
                      </w:r>
                      <w:r>
                        <w:rPr>
                          <w:rFonts w:ascii="Pilot" w:hAnsi="Pilot"/>
                          <w:color w:val="002879"/>
                          <w:sz w:val="32"/>
                          <w:szCs w:val="32"/>
                        </w:rPr>
                        <w:br/>
                      </w:r>
                      <w:r w:rsidRPr="00FF5129">
                        <w:rPr>
                          <w:rFonts w:ascii="Pilot" w:hAnsi="Pilot"/>
                          <w:color w:val="002879"/>
                          <w:sz w:val="32"/>
                          <w:szCs w:val="32"/>
                        </w:rPr>
                        <w:t>Along South Airport Road, at Logan's Landing</w:t>
                      </w:r>
                      <w:r>
                        <w:rPr>
                          <w:rFonts w:ascii="Pilot" w:hAnsi="Pilot"/>
                          <w:color w:val="002879"/>
                          <w:sz w:val="32"/>
                          <w:szCs w:val="32"/>
                        </w:rPr>
                        <w:br/>
                      </w:r>
                      <w:r w:rsidRPr="00FF5129">
                        <w:rPr>
                          <w:rFonts w:ascii="Pilot" w:hAnsi="Pilot"/>
                          <w:color w:val="002879"/>
                          <w:sz w:val="32"/>
                          <w:szCs w:val="32"/>
                        </w:rPr>
                        <w:t xml:space="preserve">1910 </w:t>
                      </w:r>
                      <w:r w:rsidR="00DD4962">
                        <w:rPr>
                          <w:rFonts w:ascii="Pilot" w:hAnsi="Pilot"/>
                          <w:color w:val="002879"/>
                          <w:sz w:val="32"/>
                          <w:szCs w:val="32"/>
                        </w:rPr>
                        <w:t>S</w:t>
                      </w:r>
                      <w:r w:rsidRPr="00FF5129">
                        <w:rPr>
                          <w:rFonts w:ascii="Pilot" w:hAnsi="Pilot"/>
                          <w:color w:val="002879"/>
                          <w:sz w:val="32"/>
                          <w:szCs w:val="32"/>
                        </w:rPr>
                        <w:t xml:space="preserve"> Airport Road</w:t>
                      </w:r>
                      <w:r w:rsidR="00C1669F">
                        <w:rPr>
                          <w:rFonts w:ascii="Pilot" w:hAnsi="Pilot"/>
                          <w:color w:val="002879"/>
                          <w:sz w:val="32"/>
                          <w:szCs w:val="32"/>
                        </w:rPr>
                        <w:t xml:space="preserve"> </w:t>
                      </w:r>
                      <w:r w:rsidRPr="00FF5129">
                        <w:rPr>
                          <w:rFonts w:ascii="Pilot" w:hAnsi="Pilot"/>
                          <w:color w:val="002879"/>
                          <w:sz w:val="32"/>
                          <w:szCs w:val="32"/>
                        </w:rPr>
                        <w:t>Traverse City, MI</w:t>
                      </w:r>
                      <w:r w:rsidR="00A568B4">
                        <w:rPr>
                          <w:rFonts w:ascii="Pilot" w:hAnsi="Pilot"/>
                          <w:color w:val="002879"/>
                          <w:sz w:val="32"/>
                          <w:szCs w:val="32"/>
                        </w:rPr>
                        <w:br/>
                      </w:r>
                      <w:r w:rsidR="00A568B4" w:rsidRPr="00C1669F">
                        <w:rPr>
                          <w:rFonts w:ascii="Pilot" w:hAnsi="Pilot"/>
                          <w:color w:val="002879"/>
                          <w:sz w:val="24"/>
                          <w:szCs w:val="20"/>
                        </w:rPr>
                        <w:t>Any questions please e</w:t>
                      </w:r>
                      <w:r w:rsidR="00DD4962">
                        <w:rPr>
                          <w:rFonts w:ascii="Pilot" w:hAnsi="Pilot"/>
                          <w:color w:val="002879"/>
                          <w:sz w:val="24"/>
                          <w:szCs w:val="20"/>
                        </w:rPr>
                        <w:t>mail</w:t>
                      </w:r>
                      <w:r w:rsidR="00A568B4" w:rsidRPr="00C1669F">
                        <w:rPr>
                          <w:rFonts w:ascii="Pilot" w:hAnsi="Pilot"/>
                          <w:color w:val="002879"/>
                          <w:sz w:val="24"/>
                          <w:szCs w:val="20"/>
                        </w:rPr>
                        <w:t xml:space="preserve">: </w:t>
                      </w:r>
                      <w:r w:rsidR="00DD4962">
                        <w:rPr>
                          <w:rFonts w:ascii="Pilot" w:hAnsi="Pilot"/>
                          <w:color w:val="002879"/>
                          <w:sz w:val="24"/>
                          <w:szCs w:val="20"/>
                        </w:rPr>
                        <w:br/>
                      </w:r>
                      <w:r w:rsidR="00022C56" w:rsidRPr="00022C56">
                        <w:rPr>
                          <w:rFonts w:ascii="Pilot" w:hAnsi="Pilot"/>
                          <w:color w:val="002879"/>
                          <w:sz w:val="30"/>
                          <w:szCs w:val="28"/>
                        </w:rPr>
                        <w:t>tcgroupmi@gmail.com</w:t>
                      </w:r>
                    </w:p>
                  </w:txbxContent>
                </v:textbox>
              </v:shape>
            </w:pict>
          </mc:Fallback>
        </mc:AlternateContent>
      </w:r>
      <w:r w:rsidR="00A568B4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18DA81" wp14:editId="2447B2B2">
                <wp:simplePos x="0" y="0"/>
                <wp:positionH relativeFrom="column">
                  <wp:posOffset>600075</wp:posOffset>
                </wp:positionH>
                <wp:positionV relativeFrom="paragraph">
                  <wp:posOffset>3886835</wp:posOffset>
                </wp:positionV>
                <wp:extent cx="3669030" cy="1181100"/>
                <wp:effectExtent l="0" t="0" r="0" b="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903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0A3479" w14:textId="105B69CA" w:rsidR="00E331C4" w:rsidRPr="00A568B4" w:rsidRDefault="00FF5129" w:rsidP="00E331C4">
                            <w:pPr>
                              <w:jc w:val="center"/>
                              <w:rPr>
                                <w:rFonts w:ascii="Pilot" w:hAnsi="Pilot"/>
                                <w:color w:val="FFFFFF" w:themeColor="background1"/>
                                <w:sz w:val="30"/>
                                <w:szCs w:val="28"/>
                              </w:rPr>
                            </w:pPr>
                            <w:r w:rsidRPr="00A568B4">
                              <w:rPr>
                                <w:rFonts w:ascii="Pilot" w:hAnsi="Pilot"/>
                                <w:color w:val="FFFFFF" w:themeColor="background1"/>
                                <w:sz w:val="30"/>
                                <w:szCs w:val="28"/>
                              </w:rPr>
                              <w:t>Please join us for: backyard games, 50/50 raffle, music, food, and more!</w:t>
                            </w:r>
                            <w:r w:rsidR="00A568B4" w:rsidRPr="00A568B4">
                              <w:rPr>
                                <w:rFonts w:ascii="Pilot" w:hAnsi="Pilot"/>
                                <w:color w:val="FFFFFF" w:themeColor="background1"/>
                                <w:sz w:val="30"/>
                                <w:szCs w:val="28"/>
                              </w:rPr>
                              <w:t xml:space="preserve"> Feel free to b</w:t>
                            </w:r>
                            <w:r w:rsidR="00DD4962">
                              <w:rPr>
                                <w:rFonts w:ascii="Pilot" w:hAnsi="Pilot"/>
                                <w:color w:val="FFFFFF" w:themeColor="background1"/>
                                <w:sz w:val="30"/>
                                <w:szCs w:val="28"/>
                              </w:rPr>
                              <w:t>ring</w:t>
                            </w:r>
                            <w:r w:rsidR="00A568B4" w:rsidRPr="00A568B4">
                              <w:rPr>
                                <w:rFonts w:ascii="Pilot" w:hAnsi="Pilot"/>
                                <w:color w:val="FFFFFF" w:themeColor="background1"/>
                                <w:sz w:val="30"/>
                                <w:szCs w:val="28"/>
                              </w:rPr>
                              <w:t xml:space="preserve"> squirt guns</w:t>
                            </w:r>
                            <w:r w:rsidR="00875E5D">
                              <w:rPr>
                                <w:rFonts w:ascii="Pilot" w:hAnsi="Pilot"/>
                                <w:color w:val="FFFFFF" w:themeColor="background1"/>
                                <w:sz w:val="30"/>
                                <w:szCs w:val="28"/>
                              </w:rPr>
                              <w:t>, kites or other fun toys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18DA81" id="Text Box 8" o:spid="_x0000_s1030" type="#_x0000_t202" style="position:absolute;margin-left:47.25pt;margin-top:306.05pt;width:288.9pt;height:9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" filled="f" stroked="f">
                <v:textbox>
                  <w:txbxContent>
                    <w:p w14:paraId="2F0A3479" w14:textId="105B69CA" w:rsidR="00E331C4" w:rsidRPr="00A568B4" w:rsidRDefault="00FF5129" w:rsidP="00E331C4">
                      <w:pPr>
                        <w:jc w:val="center"/>
                        <w:rPr>
                          <w:rFonts w:ascii="Pilot" w:hAnsi="Pilot"/>
                          <w:color w:val="FFFFFF" w:themeColor="background1"/>
                          <w:sz w:val="30"/>
                          <w:szCs w:val="28"/>
                        </w:rPr>
                      </w:pPr>
                      <w:r w:rsidRPr="00A568B4">
                        <w:rPr>
                          <w:rFonts w:ascii="Pilot" w:hAnsi="Pilot"/>
                          <w:color w:val="FFFFFF" w:themeColor="background1"/>
                          <w:sz w:val="30"/>
                          <w:szCs w:val="28"/>
                        </w:rPr>
                        <w:t>Please join us for: backyard games, 50/50 raffle, music, food, and more!</w:t>
                      </w:r>
                      <w:r w:rsidR="00A568B4" w:rsidRPr="00A568B4">
                        <w:rPr>
                          <w:rFonts w:ascii="Pilot" w:hAnsi="Pilot"/>
                          <w:color w:val="FFFFFF" w:themeColor="background1"/>
                          <w:sz w:val="30"/>
                          <w:szCs w:val="28"/>
                        </w:rPr>
                        <w:t xml:space="preserve"> Feel free to b</w:t>
                      </w:r>
                      <w:r w:rsidR="00DD4962">
                        <w:rPr>
                          <w:rFonts w:ascii="Pilot" w:hAnsi="Pilot"/>
                          <w:color w:val="FFFFFF" w:themeColor="background1"/>
                          <w:sz w:val="30"/>
                          <w:szCs w:val="28"/>
                        </w:rPr>
                        <w:t>ring</w:t>
                      </w:r>
                      <w:r w:rsidR="00A568B4" w:rsidRPr="00A568B4">
                        <w:rPr>
                          <w:rFonts w:ascii="Pilot" w:hAnsi="Pilot"/>
                          <w:color w:val="FFFFFF" w:themeColor="background1"/>
                          <w:sz w:val="30"/>
                          <w:szCs w:val="28"/>
                        </w:rPr>
                        <w:t xml:space="preserve"> squirt guns</w:t>
                      </w:r>
                      <w:r w:rsidR="00875E5D">
                        <w:rPr>
                          <w:rFonts w:ascii="Pilot" w:hAnsi="Pilot"/>
                          <w:color w:val="FFFFFF" w:themeColor="background1"/>
                          <w:sz w:val="30"/>
                          <w:szCs w:val="28"/>
                        </w:rPr>
                        <w:t>, kites or other fun toys!</w:t>
                      </w:r>
                    </w:p>
                  </w:txbxContent>
                </v:textbox>
              </v:shape>
            </w:pict>
          </mc:Fallback>
        </mc:AlternateContent>
      </w:r>
      <w:r w:rsidR="00A568B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8732CE" wp14:editId="77E48330">
                <wp:simplePos x="0" y="0"/>
                <wp:positionH relativeFrom="column">
                  <wp:posOffset>95250</wp:posOffset>
                </wp:positionH>
                <wp:positionV relativeFrom="paragraph">
                  <wp:posOffset>2591435</wp:posOffset>
                </wp:positionV>
                <wp:extent cx="4457700" cy="43815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6B9240" w14:textId="476278FA" w:rsidR="00EB319F" w:rsidRPr="00FF5129" w:rsidRDefault="00FF5129">
                            <w:pPr>
                              <w:rPr>
                                <w:rFonts w:ascii="Myriad Pro" w:hAnsi="Myriad Pro"/>
                                <w:b/>
                                <w:bCs/>
                                <w:color w:val="002879"/>
                                <w:sz w:val="38"/>
                                <w:szCs w:val="36"/>
                              </w:rPr>
                            </w:pPr>
                            <w:r w:rsidRPr="00FF5129">
                              <w:rPr>
                                <w:rFonts w:ascii="Myriad Pro" w:hAnsi="Myriad Pro"/>
                                <w:b/>
                                <w:bCs/>
                                <w:color w:val="002879"/>
                                <w:sz w:val="38"/>
                                <w:szCs w:val="36"/>
                              </w:rPr>
                              <w:t>Brought to you by: TC Group of A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8732CE" id="Text Box 7" o:spid="_x0000_s1031" type="#_x0000_t202" style="position:absolute;margin-left:7.5pt;margin-top:204.05pt;width:351pt;height:3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" filled="f" stroked="f">
                <v:textbox>
                  <w:txbxContent>
                    <w:p w14:paraId="746B9240" w14:textId="476278FA" w:rsidR="00EB319F" w:rsidRPr="00FF5129" w:rsidRDefault="00FF5129">
                      <w:pPr>
                        <w:rPr>
                          <w:rFonts w:ascii="Myriad Pro" w:hAnsi="Myriad Pro"/>
                          <w:b/>
                          <w:bCs/>
                          <w:color w:val="002879"/>
                          <w:sz w:val="38"/>
                          <w:szCs w:val="36"/>
                        </w:rPr>
                      </w:pPr>
                      <w:r w:rsidRPr="00FF5129">
                        <w:rPr>
                          <w:rFonts w:ascii="Myriad Pro" w:hAnsi="Myriad Pro"/>
                          <w:b/>
                          <w:bCs/>
                          <w:color w:val="002879"/>
                          <w:sz w:val="38"/>
                          <w:szCs w:val="36"/>
                        </w:rPr>
                        <w:t>Brought to you by: TC Group of AA</w:t>
                      </w:r>
                    </w:p>
                  </w:txbxContent>
                </v:textbox>
              </v:shape>
            </w:pict>
          </mc:Fallback>
        </mc:AlternateContent>
      </w:r>
      <w:r w:rsidR="004E7705">
        <w:rPr>
          <w:noProof/>
        </w:rPr>
        <w:drawing>
          <wp:anchor distT="0" distB="0" distL="114300" distR="114300" simplePos="0" relativeHeight="251667456" behindDoc="0" locked="0" layoutInCell="1" allowOverlap="1" wp14:anchorId="15077715" wp14:editId="53F266C4">
            <wp:simplePos x="0" y="0"/>
            <wp:positionH relativeFrom="column">
              <wp:posOffset>4395470</wp:posOffset>
            </wp:positionH>
            <wp:positionV relativeFrom="paragraph">
              <wp:posOffset>95885</wp:posOffset>
            </wp:positionV>
            <wp:extent cx="2295525" cy="2295525"/>
            <wp:effectExtent l="0" t="0" r="9525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626" cy="2295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12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D28AC3" wp14:editId="3BA9163A">
                <wp:simplePos x="0" y="0"/>
                <wp:positionH relativeFrom="column">
                  <wp:posOffset>1095375</wp:posOffset>
                </wp:positionH>
                <wp:positionV relativeFrom="paragraph">
                  <wp:posOffset>2052320</wp:posOffset>
                </wp:positionV>
                <wp:extent cx="4175760" cy="712470"/>
                <wp:effectExtent l="0" t="381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5760" cy="712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2CC69" w14:textId="65853C54" w:rsidR="007E53B9" w:rsidRPr="00FC5283" w:rsidRDefault="007E53B9" w:rsidP="007E53B9">
                            <w:pPr>
                              <w:rPr>
                                <w:rFonts w:ascii="AGAalenBold" w:hAnsi="AGAalenBold"/>
                                <w:color w:val="AF0007"/>
                                <w:sz w:val="72"/>
                                <w:szCs w:val="72"/>
                              </w:rPr>
                            </w:pPr>
                            <w:r w:rsidRPr="00FC5283">
                              <w:rPr>
                                <w:rFonts w:ascii="AGAalenBold" w:hAnsi="AGAalenBold"/>
                                <w:color w:val="AF0007"/>
                                <w:sz w:val="72"/>
                                <w:szCs w:val="72"/>
                              </w:rPr>
                              <w:t>CELEB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D28AC3" id="Text Box 5" o:spid="_x0000_s1032" type="#_x0000_t202" style="position:absolute;margin-left:86.25pt;margin-top:161.6pt;width:328.8pt;height:56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" filled="f" stroked="f">
                <v:textbox>
                  <w:txbxContent>
                    <w:p w14:paraId="4B92CC69" w14:textId="65853C54" w:rsidR="007E53B9" w:rsidRPr="00FC5283" w:rsidRDefault="007E53B9" w:rsidP="007E53B9">
                      <w:pPr>
                        <w:rPr>
                          <w:rFonts w:ascii="AGAalenBold" w:hAnsi="AGAalenBold"/>
                          <w:color w:val="AF0007"/>
                          <w:sz w:val="72"/>
                          <w:szCs w:val="72"/>
                        </w:rPr>
                      </w:pPr>
                      <w:r w:rsidRPr="00FC5283">
                        <w:rPr>
                          <w:rFonts w:ascii="AGAalenBold" w:hAnsi="AGAalenBold"/>
                          <w:color w:val="AF0007"/>
                          <w:sz w:val="72"/>
                          <w:szCs w:val="72"/>
                        </w:rPr>
                        <w:t>CELEBRATION</w:t>
                      </w:r>
                    </w:p>
                  </w:txbxContent>
                </v:textbox>
              </v:shape>
            </w:pict>
          </mc:Fallback>
        </mc:AlternateContent>
      </w:r>
      <w:r w:rsidR="00824783">
        <w:rPr>
          <w:noProof/>
        </w:rPr>
        <w:drawing>
          <wp:anchor distT="0" distB="0" distL="114300" distR="114300" simplePos="0" relativeHeight="251658240" behindDoc="1" locked="0" layoutInCell="1" allowOverlap="1" wp14:anchorId="3422471D" wp14:editId="4E2600C0">
            <wp:simplePos x="0" y="0"/>
            <wp:positionH relativeFrom="column">
              <wp:posOffset>25954</wp:posOffset>
            </wp:positionH>
            <wp:positionV relativeFrom="paragraph">
              <wp:posOffset>5644</wp:posOffset>
            </wp:positionV>
            <wp:extent cx="6758608" cy="9144000"/>
            <wp:effectExtent l="19050" t="0" r="4142" b="0"/>
            <wp:wrapNone/>
            <wp:docPr id="1" name="Picture 0" descr="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g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58608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CA2DAB" w:rsidSect="00824783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06F84" w14:textId="77777777" w:rsidR="00160B30" w:rsidRDefault="00160B30" w:rsidP="00247B4B">
      <w:pPr>
        <w:spacing w:after="0" w:line="240" w:lineRule="auto"/>
      </w:pPr>
      <w:r>
        <w:separator/>
      </w:r>
    </w:p>
  </w:endnote>
  <w:endnote w:type="continuationSeparator" w:id="0">
    <w:p w14:paraId="67025FCF" w14:textId="77777777" w:rsidR="00160B30" w:rsidRDefault="00160B30" w:rsidP="00247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noldBoe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Pilot">
    <w:altName w:val="Calibri"/>
    <w:charset w:val="00"/>
    <w:family w:val="auto"/>
    <w:pitch w:val="variable"/>
    <w:sig w:usb0="00000087" w:usb1="00000000" w:usb2="00000000" w:usb3="00000000" w:csb0="0000001B" w:csb1="00000000"/>
  </w:font>
  <w:font w:name="AGAalenBold">
    <w:altName w:val="Calibri"/>
    <w:charset w:val="00"/>
    <w:family w:val="auto"/>
    <w:pitch w:val="variable"/>
    <w:sig w:usb0="00000203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9169713"/>
      <w:placeholder>
        <w:docPart w:val="EFCB430588A747CF9700F90C1B452ADE"/>
      </w:placeholder>
      <w:temporary/>
      <w:showingPlcHdr/>
    </w:sdtPr>
    <w:sdtEndPr/>
    <w:sdtContent>
      <w:p w14:paraId="67283DEC" w14:textId="77777777" w:rsidR="00247B4B" w:rsidRDefault="00247B4B">
        <w:pPr>
          <w:pStyle w:val="Footer"/>
        </w:pPr>
        <w:r>
          <w:t>[Type text]</w:t>
        </w:r>
      </w:p>
    </w:sdtContent>
  </w:sdt>
  <w:p w14:paraId="0DDC8747" w14:textId="77777777" w:rsidR="00247B4B" w:rsidRDefault="00247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298E4" w14:textId="77777777" w:rsidR="00160B30" w:rsidRDefault="00160B30" w:rsidP="00247B4B">
      <w:pPr>
        <w:spacing w:after="0" w:line="240" w:lineRule="auto"/>
      </w:pPr>
      <w:r>
        <w:separator/>
      </w:r>
    </w:p>
  </w:footnote>
  <w:footnote w:type="continuationSeparator" w:id="0">
    <w:p w14:paraId="034675C7" w14:textId="77777777" w:rsidR="00160B30" w:rsidRDefault="00160B30" w:rsidP="00247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DFBEB" w14:textId="57466C32" w:rsidR="00247B4B" w:rsidRDefault="00247B4B" w:rsidP="00247B4B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bQ0MLA0MrIwMjRX0lEKTi0uzszPAykwqQUAvf0LeywAAAA="/>
  </w:docVars>
  <w:rsids>
    <w:rsidRoot w:val="00824783"/>
    <w:rsid w:val="00022C56"/>
    <w:rsid w:val="000D02D5"/>
    <w:rsid w:val="0013559F"/>
    <w:rsid w:val="00160B30"/>
    <w:rsid w:val="00247B4B"/>
    <w:rsid w:val="00326AD8"/>
    <w:rsid w:val="00415D75"/>
    <w:rsid w:val="004311E1"/>
    <w:rsid w:val="004A2995"/>
    <w:rsid w:val="004A620C"/>
    <w:rsid w:val="004E7705"/>
    <w:rsid w:val="00610E47"/>
    <w:rsid w:val="007E53B9"/>
    <w:rsid w:val="007F55E8"/>
    <w:rsid w:val="00824783"/>
    <w:rsid w:val="00875E5D"/>
    <w:rsid w:val="008E4249"/>
    <w:rsid w:val="00A568B4"/>
    <w:rsid w:val="00C1669F"/>
    <w:rsid w:val="00C82887"/>
    <w:rsid w:val="00CA2DAB"/>
    <w:rsid w:val="00D4361F"/>
    <w:rsid w:val="00DD4962"/>
    <w:rsid w:val="00E331C4"/>
    <w:rsid w:val="00E644A5"/>
    <w:rsid w:val="00E675F2"/>
    <w:rsid w:val="00EB319F"/>
    <w:rsid w:val="00FC5283"/>
    <w:rsid w:val="00FF5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2E1A7"/>
  <w15:docId w15:val="{DDA2E323-46FB-4A63-BAAF-11BB12242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D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47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8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7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7B4B"/>
  </w:style>
  <w:style w:type="paragraph" w:styleId="Footer">
    <w:name w:val="footer"/>
    <w:basedOn w:val="Normal"/>
    <w:link w:val="FooterChar"/>
    <w:uiPriority w:val="99"/>
    <w:unhideWhenUsed/>
    <w:rsid w:val="00247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7B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CB430588A747CF9700F90C1B452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1636A-D96D-4067-A11D-686E842131EB}"/>
      </w:docPartPr>
      <w:docPartBody>
        <w:p w:rsidR="00FE347B" w:rsidRDefault="00BE22AE" w:rsidP="00BE22AE">
          <w:pPr>
            <w:pStyle w:val="EFCB430588A747CF9700F90C1B452ADE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noldBoe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Pilot">
    <w:altName w:val="Calibri"/>
    <w:charset w:val="00"/>
    <w:family w:val="auto"/>
    <w:pitch w:val="variable"/>
    <w:sig w:usb0="00000087" w:usb1="00000000" w:usb2="00000000" w:usb3="00000000" w:csb0="0000001B" w:csb1="00000000"/>
  </w:font>
  <w:font w:name="AGAalenBold">
    <w:altName w:val="Calibri"/>
    <w:charset w:val="00"/>
    <w:family w:val="auto"/>
    <w:pitch w:val="variable"/>
    <w:sig w:usb0="00000203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22AE"/>
    <w:rsid w:val="008616C7"/>
    <w:rsid w:val="00BE22AE"/>
    <w:rsid w:val="00FE3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CB430588A747CF9700F90C1B452ADE">
    <w:name w:val="EFCB430588A747CF9700F90C1B452ADE"/>
    <w:rsid w:val="00BE22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5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TemplatesOnline.com</dc:creator>
  <cp:keywords/>
  <dc:description/>
  <cp:lastModifiedBy>Shannon rossman</cp:lastModifiedBy>
  <cp:revision>7</cp:revision>
  <dcterms:created xsi:type="dcterms:W3CDTF">2021-06-09T22:38:00Z</dcterms:created>
  <dcterms:modified xsi:type="dcterms:W3CDTF">2022-06-05T20:07:00Z</dcterms:modified>
</cp:coreProperties>
</file>